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onics Engineer Position | Italy Rome</w:t>
      </w:r>
    </w:p>
    <w:bookmarkEnd w:id="20"/>
    <w:p>
      <w:pPr>
        <w:pStyle w:val="BodyText"/>
      </w:pPr>
      <w:r>
        <w:t xml:space="preserve">Dear Hiring Manager,</w:t>
      </w:r>
    </w:p>
    <w:p>
      <w:pPr>
        <w:pStyle w:val="BodyText"/>
      </w:pPr>
      <w:r>
        <w:t xml:space="preserve">I am writing with profound enthusiasm to submit my application for the Electronics Engineer Internship position at your esteemed organization in Rome, Italy. As a final-year undergraduate student pursuing a Bachelor of Science in Electrical Engineering at Politecnico di Milano, I have meticulously crafted this</w:t>
      </w:r>
      <w:r>
        <w:t xml:space="preserve"> </w:t>
      </w:r>
      <w:r>
        <w:rPr>
          <w:bCs/>
          <w:b/>
        </w:rPr>
        <w:t xml:space="preserve">Internship Application Letter</w:t>
      </w:r>
      <w:r>
        <w:t xml:space="preserve"> </w:t>
      </w:r>
      <w:r>
        <w:t xml:space="preserve">to express my unwavering dedication to contributing to innovative electronic systems development within the dynamic technological landscape of</w:t>
      </w:r>
      <w:r>
        <w:t xml:space="preserve"> </w:t>
      </w:r>
      <w:r>
        <w:rPr>
          <w:iCs/>
          <w:i/>
        </w:rPr>
        <w:t xml:space="preserve">Italy Rome</w:t>
      </w:r>
      <w:r>
        <w:t xml:space="preserve">.</w:t>
      </w:r>
    </w:p>
    <w:p>
      <w:pPr>
        <w:pStyle w:val="BodyText"/>
      </w:pPr>
      <w:r>
        <w:t xml:space="preserve">The decision to pursue this internship in Rome represents a pivotal convergence of my academic passions and cultural aspirations. Having immersed myself in cutting-edge courses on embedded systems, signal processing, and IoT architecture at one of Europe’s top engineering institutions, I recognized that</w:t>
      </w:r>
      <w:r>
        <w:t xml:space="preserve"> </w:t>
      </w:r>
      <w:r>
        <w:rPr>
          <w:iCs/>
          <w:i/>
        </w:rPr>
        <w:t xml:space="preserve">Italy Rome</w:t>
      </w:r>
      <w:r>
        <w:t xml:space="preserve"> </w:t>
      </w:r>
      <w:r>
        <w:t xml:space="preserve">offers an unparalleled ecosystem for electronic innovation. The city’s rich history of technological advancement—from Leonardo da Vinci’s mechanical sketches to modern semiconductor advancements—resonates deeply with my professional identity as an aspiring</w:t>
      </w:r>
      <w:r>
        <w:t xml:space="preserve"> </w:t>
      </w:r>
      <w:r>
        <w:rPr>
          <w:bCs/>
          <w:b/>
        </w:rPr>
        <w:t xml:space="preserve">Electronics Engineer</w:t>
      </w:r>
      <w:r>
        <w:t xml:space="preserve">. Rome’s thriving startup scene, coupled with established firms like Leonardo S.p.A. and STMicroelectronics’ R&amp;D centers, provides the perfect environment to transition theoretical knowledge into practical solutions.</w:t>
      </w:r>
    </w:p>
    <w:p>
      <w:pPr>
        <w:pStyle w:val="BodyText"/>
      </w:pPr>
      <w:r>
        <w:t xml:space="preserve">My academic journey has equipped me with robust technical competencies directly applicable to your internship requirements. I have achieved a 3.8/4.0 GPA while specializing in analog/digital circuit design, PCB layout using Altium Designer, and microcontroller programming (Arduino, ARM Cortex-M). For my capstone project titled "Energy-Efficient Sensor Network for Smart Agriculture," I designed a low-power wireless system that reduced energy consumption by 42% compared to conventional models. This required mastering RF communication protocols and power management techniques—skills I am eager to deploy at your Rome facility. Furthermore, my proficiency in MATLAB/Simulink for system simulation and Python for data analysis aligns precisely with the technical expectations outlined in your internship description.</w:t>
      </w:r>
    </w:p>
    <w:p>
      <w:pPr>
        <w:pStyle w:val="BodyText"/>
      </w:pPr>
      <w:r>
        <w:t xml:space="preserve">What particularly excites me about this opportunity is your organization’s pioneering work in sustainable electronics—a field I am passionately committed to advancing. Your recent publication on "Silicon Carbide Power Modules for Urban Transit" demonstrated exactly the kind of forward-thinking engineering I aspire to contribute to. Having followed your team’s progress through IEEE journals and the Rome Tech Summit, I am confident that my proactive approach to problem-solving would complement your R&amp;D objectives. During a summer research internship at a Berlin semiconductor lab, I collaborated on thermal management solutions for high-density circuits, directly addressing challenges faced in Italy's increasingly energy-conscious industrial sector.</w:t>
      </w:r>
    </w:p>
    <w:p>
      <w:pPr>
        <w:pStyle w:val="BodyText"/>
      </w:pPr>
      <w:r>
        <w:t xml:space="preserve">My commitment extends beyond technical skills to cultural fluency—a critical advantage for succeeding in</w:t>
      </w:r>
      <w:r>
        <w:t xml:space="preserve"> </w:t>
      </w:r>
      <w:r>
        <w:rPr>
          <w:iCs/>
          <w:i/>
        </w:rPr>
        <w:t xml:space="preserve">Italy Rome</w:t>
      </w:r>
      <w:r>
        <w:t xml:space="preserve">. I have studied Italian for three years, achieving B2 proficiency through the CILS exam, and spent a semester abroad at Sapienza University where I engaged with local engineering communities. This experience taught me to navigate Italy’s collaborative work culture ("il fare insieme"), where interdisciplinary dialogue drives innovation. I understand that Rome’s tech environment values both technical excellence and respectful teamwork—a philosophy I embody through my leadership of the Politecnico Robotics Club, where we organized a 50+ member workshop on circuit prototyping.</w:t>
      </w:r>
    </w:p>
    <w:p>
      <w:pPr>
        <w:pStyle w:val="BodyText"/>
      </w:pPr>
      <w:r>
        <w:t xml:space="preserve">The strategic importance of this internship for my development as an</w:t>
      </w:r>
      <w:r>
        <w:t xml:space="preserve"> </w:t>
      </w:r>
      <w:r>
        <w:rPr>
          <w:bCs/>
          <w:b/>
        </w:rPr>
        <w:t xml:space="preserve">Electronics Engineer</w:t>
      </w:r>
      <w:r>
        <w:t xml:space="preserve"> </w:t>
      </w:r>
      <w:r>
        <w:t xml:space="preserve">cannot be overstated. Rome represents the ideal launchpad for my career, offering exposure to European standards (IEC, CE) and EU-funded projects like Horizon Europe that shape global electronics innovation. I am particularly drawn to your team’s focus on applying semiconductor advancements to urban infrastructure—aligning with my research on AI-driven power optimization. By interning in Rome, I aim not just to learn from experts but to contribute fresh perspectives gained through academic rigor at a top-tier European institution.</w:t>
      </w:r>
    </w:p>
    <w:p>
      <w:pPr>
        <w:pStyle w:val="BodyText"/>
      </w:pPr>
      <w:r>
        <w:t xml:space="preserve">As an immigrant student with prior work authorization in the EU (through my Erasmus+ scholarship), I am prepared to seamlessly integrate into your team. My resume, attached for your review, details additional projects including a wearable ECG monitor prototype (using ESP32 and biosensors) and participation in the European Innovation Council’s Tech Sprint. I would welcome the opportunity to discuss how my skills in circuit design, prototyping, and cross-cultural collaboration can support your objectives during this</w:t>
      </w:r>
      <w:r>
        <w:t xml:space="preserve"> </w:t>
      </w:r>
      <w:r>
        <w:rPr>
          <w:bCs/>
          <w:b/>
        </w:rPr>
        <w:t xml:space="preserve">Internship Application Letter</w:t>
      </w:r>
      <w:r>
        <w:t xml:space="preserve"> </w:t>
      </w:r>
      <w:r>
        <w:t xml:space="preserve">period.</w:t>
      </w:r>
    </w:p>
    <w:p>
      <w:pPr>
        <w:pStyle w:val="BodyText"/>
      </w:pPr>
      <w:r>
        <w:t xml:space="preserve">I am deeply impressed by your organization’s commitment to advancing electronics through both technical excellence and social impact. The chance to learn from pioneers while contributing to solutions for Rome’s evolving smart city initiatives—such as integrated public transport power systems—represents the professional challenge I have sought. I am eager to bring my dedication, technical skills, and enthusiasm for sustainable innovation directly to your Rome workspace.</w:t>
      </w:r>
    </w:p>
    <w:p>
      <w:pPr>
        <w:pStyle w:val="BodyText"/>
      </w:pPr>
      <w:r>
        <w:t xml:space="preserve">Thank you for considering my application. My CV provides comprehensive detail on my qualifications, and I welcome the opportunity for an interview at your earliest convenience. I have attached all required documents and am available to discuss how my background as a technically adept and culturally engaged</w:t>
      </w:r>
      <w:r>
        <w:t xml:space="preserve"> </w:t>
      </w:r>
      <w:r>
        <w:rPr>
          <w:bCs/>
          <w:b/>
        </w:rPr>
        <w:t xml:space="preserve">Electronics Engineer</w:t>
      </w:r>
      <w:r>
        <w:t xml:space="preserve"> </w:t>
      </w:r>
      <w:r>
        <w:t xml:space="preserve">aligns with your team’s vision in</w:t>
      </w:r>
      <w:r>
        <w:t xml:space="preserve"> </w:t>
      </w:r>
      <w:r>
        <w:rPr>
          <w:iCs/>
          <w:i/>
        </w:rPr>
        <w:t xml:space="preserve">Italy Rome</w:t>
      </w:r>
      <w:r>
        <w:t xml:space="preserve">.</w:t>
      </w:r>
    </w:p>
    <w:p>
      <w:pPr>
        <w:pStyle w:val="BodyText"/>
      </w:pPr>
      <w:r>
        <w:t xml:space="preserve">Sincerely,</w:t>
      </w:r>
    </w:p>
    <w:p>
      <w:pPr>
        <w:pStyle w:val="BodyText"/>
      </w:pPr>
      <w:r>
        <w:t xml:space="preserve">Alexandra Rossi</w:t>
      </w:r>
    </w:p>
    <w:p>
      <w:pPr>
        <w:pStyle w:val="BodyText"/>
      </w:pPr>
      <w:r>
        <w:t xml:space="preserve">Electronics Engineering Student | Politecnico di Milano</w:t>
      </w:r>
    </w:p>
    <w:p>
      <w:pPr>
        <w:pStyle w:val="BodyText"/>
      </w:pPr>
      <w:r>
        <w:t xml:space="preserve">Email: alex.rossi@polimi.it | Phone: +39 345 678 9012</w:t>
      </w:r>
    </w:p>
    <w:p>
      <w:pPr>
        <w:pStyle w:val="BodyText"/>
      </w:pPr>
      <w:r>
        <w:t xml:space="preserve">LinkedIn: linkedin.com/in/alexandrarossi-engineering</w:t>
      </w:r>
    </w:p>
    <w:p>
      <w:pPr>
        <w:pStyle w:val="BodyText"/>
      </w:pPr>
      <w:r>
        <w:t xml:space="preserve">This</w:t>
      </w:r>
      <w:r>
        <w:t xml:space="preserve"> </w:t>
      </w:r>
      <w:r>
        <w:rPr>
          <w:bCs/>
          <w:b/>
        </w:rPr>
        <w:t xml:space="preserve">Internship Application Letter</w:t>
      </w:r>
      <w:r>
        <w:t xml:space="preserve"> </w:t>
      </w:r>
      <w:r>
        <w:t xml:space="preserve">is tailored for an Electronics Engineer position in Rome, Italy. Word count: 83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21T12:13:31Z</dcterms:created>
  <dcterms:modified xsi:type="dcterms:W3CDTF">2026-04-21T12:13:31Z</dcterms:modified>
</cp:coreProperties>
</file>

<file path=docProps/custom.xml><?xml version="1.0" encoding="utf-8"?>
<Properties xmlns="http://schemas.openxmlformats.org/officeDocument/2006/custom-properties" xmlns:vt="http://schemas.openxmlformats.org/officeDocument/2006/docPropsVTypes"/>
</file>